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632" w:rsidRPr="00AA5989" w:rsidRDefault="00124632" w:rsidP="00124632">
      <w:pPr>
        <w:tabs>
          <w:tab w:val="left" w:pos="2160"/>
        </w:tabs>
        <w:spacing w:line="480" w:lineRule="auto"/>
        <w:jc w:val="center"/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</w:pPr>
      <w:r w:rsidRPr="00AA5989"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  <w:t>Geometry Homework</w:t>
      </w:r>
    </w:p>
    <w:p w:rsidR="00124632" w:rsidRPr="00AA5989" w:rsidRDefault="00124632" w:rsidP="00124632">
      <w:pPr>
        <w:tabs>
          <w:tab w:val="left" w:pos="2160"/>
        </w:tabs>
        <w:spacing w:line="480" w:lineRule="auto"/>
        <w:jc w:val="center"/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</w:pPr>
    </w:p>
    <w:p w:rsidR="00124632" w:rsidRPr="00AA5989" w:rsidRDefault="00046AAB" w:rsidP="00124632">
      <w:pPr>
        <w:tabs>
          <w:tab w:val="left" w:pos="3600"/>
        </w:tabs>
        <w:spacing w:line="480" w:lineRule="auto"/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Monday, Mar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. </w:t>
      </w: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6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Pr="00046AAB">
        <w:rPr>
          <w:rStyle w:val="Strong"/>
          <w:rFonts w:ascii="Arial" w:hAnsi="Arial" w:cs="Arial"/>
          <w:b w:val="0"/>
          <w:color w:val="2A2A2A"/>
          <w:sz w:val="24"/>
          <w:szCs w:val="24"/>
          <w:shd w:val="clear" w:color="auto" w:fill="FFFFFF"/>
        </w:rPr>
        <w:t>page 389 - #1-39 Odds</w:t>
      </w:r>
    </w:p>
    <w:p w:rsidR="00845375" w:rsidRPr="00AA5989" w:rsidRDefault="00046AAB" w:rsidP="00436557">
      <w:pPr>
        <w:tabs>
          <w:tab w:val="left" w:pos="3600"/>
        </w:tabs>
        <w:spacing w:line="240" w:lineRule="auto"/>
        <w:ind w:left="3600" w:hanging="360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Tuesday, Mar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. </w:t>
      </w: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7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="00436557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page 390 - #41-51 odds and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page 394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- #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3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-2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4 by Multi</w:t>
      </w:r>
      <w:bookmarkStart w:id="0" w:name="_GoBack"/>
      <w:bookmarkEnd w:id="0"/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ples of three</w:t>
      </w:r>
    </w:p>
    <w:p w:rsidR="00124632" w:rsidRPr="00AA5989" w:rsidRDefault="00124632" w:rsidP="00124632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Wednesday, Mar. </w:t>
      </w:r>
      <w:r w:rsidR="00046AA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8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</w:t>
      </w:r>
      <w:r w:rsidR="00046AA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h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="00046AAB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No </w:t>
      </w:r>
      <w:r w:rsidR="00AA5989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s</w:t>
      </w:r>
      <w:r w:rsidR="00046AAB">
        <w:rPr>
          <w:rFonts w:ascii="Arial" w:hAnsi="Arial" w:cs="Arial"/>
          <w:color w:val="2A2A2A"/>
          <w:sz w:val="24"/>
          <w:szCs w:val="24"/>
          <w:shd w:val="clear" w:color="auto" w:fill="FFFFFF"/>
        </w:rPr>
        <w:t>chool</w:t>
      </w:r>
    </w:p>
    <w:p w:rsidR="00436557" w:rsidRPr="00AA5989" w:rsidRDefault="00046AAB" w:rsidP="00124632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Thursday, Mar. 9</w:t>
      </w:r>
      <w:r w:rsidRPr="00046AA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Worksheets 7-4 &amp; 7-5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and 7-6</w:t>
      </w:r>
    </w:p>
    <w:p w:rsidR="00124632" w:rsidRPr="00F13E56" w:rsidRDefault="00046AAB" w:rsidP="00124632">
      <w:pPr>
        <w:tabs>
          <w:tab w:val="left" w:pos="3600"/>
        </w:tabs>
        <w:spacing w:line="480" w:lineRule="auto"/>
        <w:rPr>
          <w:sz w:val="32"/>
          <w:szCs w:val="24"/>
        </w:rPr>
      </w:pPr>
      <w:r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Friday, Mar.10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="00124632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="00F13E56" w:rsidRPr="00F13E56">
        <w:rPr>
          <w:rFonts w:ascii="Arial" w:hAnsi="Arial" w:cs="Arial"/>
          <w:color w:val="2A2A2A"/>
          <w:sz w:val="24"/>
          <w:szCs w:val="21"/>
          <w:shd w:val="clear" w:color="auto" w:fill="FFFFFF"/>
        </w:rPr>
        <w:t>page 398 - #7-18 all, 23-25, 28, 35</w:t>
      </w:r>
    </w:p>
    <w:sectPr w:rsidR="00124632" w:rsidRPr="00F13E56" w:rsidSect="001246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zcxNjQyNTMzszBQ0lEKTi0uzszPAykwqQUAJAOvkywAAAA="/>
  </w:docVars>
  <w:rsids>
    <w:rsidRoot w:val="00124632"/>
    <w:rsid w:val="00000D27"/>
    <w:rsid w:val="00015365"/>
    <w:rsid w:val="000250F2"/>
    <w:rsid w:val="000345F9"/>
    <w:rsid w:val="00046AAB"/>
    <w:rsid w:val="000646D8"/>
    <w:rsid w:val="000867A8"/>
    <w:rsid w:val="000C7938"/>
    <w:rsid w:val="000D312A"/>
    <w:rsid w:val="000D4B25"/>
    <w:rsid w:val="000D7FEB"/>
    <w:rsid w:val="000E0537"/>
    <w:rsid w:val="000E2352"/>
    <w:rsid w:val="00124632"/>
    <w:rsid w:val="001321AD"/>
    <w:rsid w:val="00137428"/>
    <w:rsid w:val="001518D6"/>
    <w:rsid w:val="001627AA"/>
    <w:rsid w:val="001854D4"/>
    <w:rsid w:val="0019547B"/>
    <w:rsid w:val="00197CA6"/>
    <w:rsid w:val="001A1931"/>
    <w:rsid w:val="001B30AC"/>
    <w:rsid w:val="001C0981"/>
    <w:rsid w:val="001C34C9"/>
    <w:rsid w:val="001D0B88"/>
    <w:rsid w:val="001D165B"/>
    <w:rsid w:val="001D300E"/>
    <w:rsid w:val="001E056C"/>
    <w:rsid w:val="00224B90"/>
    <w:rsid w:val="002302F4"/>
    <w:rsid w:val="0024090B"/>
    <w:rsid w:val="00255B33"/>
    <w:rsid w:val="002569DD"/>
    <w:rsid w:val="002B6728"/>
    <w:rsid w:val="002C3FB8"/>
    <w:rsid w:val="003146E3"/>
    <w:rsid w:val="003379A9"/>
    <w:rsid w:val="00345B51"/>
    <w:rsid w:val="00370552"/>
    <w:rsid w:val="003836B2"/>
    <w:rsid w:val="00387876"/>
    <w:rsid w:val="003A6044"/>
    <w:rsid w:val="003C118C"/>
    <w:rsid w:val="00402BA7"/>
    <w:rsid w:val="00436557"/>
    <w:rsid w:val="00461F1E"/>
    <w:rsid w:val="00470CA8"/>
    <w:rsid w:val="00473D5B"/>
    <w:rsid w:val="004B3B2D"/>
    <w:rsid w:val="004E1FAD"/>
    <w:rsid w:val="0050209C"/>
    <w:rsid w:val="00506C54"/>
    <w:rsid w:val="00507EC5"/>
    <w:rsid w:val="00513A06"/>
    <w:rsid w:val="00522533"/>
    <w:rsid w:val="005274C9"/>
    <w:rsid w:val="00536CF0"/>
    <w:rsid w:val="00567396"/>
    <w:rsid w:val="00585444"/>
    <w:rsid w:val="0059151A"/>
    <w:rsid w:val="00593D2A"/>
    <w:rsid w:val="005A2A49"/>
    <w:rsid w:val="005A65DC"/>
    <w:rsid w:val="005B003B"/>
    <w:rsid w:val="005B6E07"/>
    <w:rsid w:val="005D7B35"/>
    <w:rsid w:val="005E5B91"/>
    <w:rsid w:val="00610FDF"/>
    <w:rsid w:val="00616A2D"/>
    <w:rsid w:val="00623BD5"/>
    <w:rsid w:val="0063245C"/>
    <w:rsid w:val="00640A76"/>
    <w:rsid w:val="006500EF"/>
    <w:rsid w:val="00695C5A"/>
    <w:rsid w:val="00696941"/>
    <w:rsid w:val="006A0193"/>
    <w:rsid w:val="006E5195"/>
    <w:rsid w:val="00702243"/>
    <w:rsid w:val="00704EB3"/>
    <w:rsid w:val="0070616C"/>
    <w:rsid w:val="00711480"/>
    <w:rsid w:val="00770B06"/>
    <w:rsid w:val="00770D05"/>
    <w:rsid w:val="007762A7"/>
    <w:rsid w:val="007764F9"/>
    <w:rsid w:val="007A198D"/>
    <w:rsid w:val="007A6040"/>
    <w:rsid w:val="007C4A9C"/>
    <w:rsid w:val="007C4EA6"/>
    <w:rsid w:val="007C7FA4"/>
    <w:rsid w:val="007D00BF"/>
    <w:rsid w:val="007D0B7F"/>
    <w:rsid w:val="007D35D6"/>
    <w:rsid w:val="007D45E1"/>
    <w:rsid w:val="0081144E"/>
    <w:rsid w:val="00845375"/>
    <w:rsid w:val="008627B4"/>
    <w:rsid w:val="00877EF6"/>
    <w:rsid w:val="00892CBF"/>
    <w:rsid w:val="00895EDA"/>
    <w:rsid w:val="008A4E68"/>
    <w:rsid w:val="008C431C"/>
    <w:rsid w:val="008D7296"/>
    <w:rsid w:val="008E5BCC"/>
    <w:rsid w:val="008F37F0"/>
    <w:rsid w:val="00904545"/>
    <w:rsid w:val="00925FF4"/>
    <w:rsid w:val="00934497"/>
    <w:rsid w:val="00947AE4"/>
    <w:rsid w:val="00963A0D"/>
    <w:rsid w:val="009739FE"/>
    <w:rsid w:val="00997905"/>
    <w:rsid w:val="009B3A81"/>
    <w:rsid w:val="009D0C15"/>
    <w:rsid w:val="009D2986"/>
    <w:rsid w:val="009F2CBF"/>
    <w:rsid w:val="009F6EA1"/>
    <w:rsid w:val="009F7DF1"/>
    <w:rsid w:val="00A00C36"/>
    <w:rsid w:val="00A04BB2"/>
    <w:rsid w:val="00A05664"/>
    <w:rsid w:val="00A41A3D"/>
    <w:rsid w:val="00A542C7"/>
    <w:rsid w:val="00A64006"/>
    <w:rsid w:val="00AA5989"/>
    <w:rsid w:val="00AB7A25"/>
    <w:rsid w:val="00AC30B1"/>
    <w:rsid w:val="00B03D3F"/>
    <w:rsid w:val="00B10A2A"/>
    <w:rsid w:val="00B15059"/>
    <w:rsid w:val="00B46270"/>
    <w:rsid w:val="00B70BE3"/>
    <w:rsid w:val="00B71407"/>
    <w:rsid w:val="00B773F1"/>
    <w:rsid w:val="00B866F1"/>
    <w:rsid w:val="00BA2451"/>
    <w:rsid w:val="00BB464A"/>
    <w:rsid w:val="00BB500D"/>
    <w:rsid w:val="00BC31EB"/>
    <w:rsid w:val="00BD08A9"/>
    <w:rsid w:val="00BD42FE"/>
    <w:rsid w:val="00BE0EF8"/>
    <w:rsid w:val="00BE48AF"/>
    <w:rsid w:val="00BE5416"/>
    <w:rsid w:val="00C07657"/>
    <w:rsid w:val="00C07EFD"/>
    <w:rsid w:val="00C32DA9"/>
    <w:rsid w:val="00C54B5B"/>
    <w:rsid w:val="00C73CEB"/>
    <w:rsid w:val="00C91234"/>
    <w:rsid w:val="00CA7DF6"/>
    <w:rsid w:val="00CC12BB"/>
    <w:rsid w:val="00D12EDF"/>
    <w:rsid w:val="00D1690D"/>
    <w:rsid w:val="00D1766C"/>
    <w:rsid w:val="00D30ADD"/>
    <w:rsid w:val="00D3250D"/>
    <w:rsid w:val="00D4410D"/>
    <w:rsid w:val="00D9476A"/>
    <w:rsid w:val="00D9507A"/>
    <w:rsid w:val="00DB63A2"/>
    <w:rsid w:val="00DE1614"/>
    <w:rsid w:val="00DF1564"/>
    <w:rsid w:val="00E16F32"/>
    <w:rsid w:val="00E20676"/>
    <w:rsid w:val="00E21D4A"/>
    <w:rsid w:val="00E27826"/>
    <w:rsid w:val="00E27FEF"/>
    <w:rsid w:val="00E56749"/>
    <w:rsid w:val="00E649B9"/>
    <w:rsid w:val="00E76994"/>
    <w:rsid w:val="00E812FF"/>
    <w:rsid w:val="00EB7B6B"/>
    <w:rsid w:val="00ED61D3"/>
    <w:rsid w:val="00EF397C"/>
    <w:rsid w:val="00F04830"/>
    <w:rsid w:val="00F13BAC"/>
    <w:rsid w:val="00F13E56"/>
    <w:rsid w:val="00F13EC0"/>
    <w:rsid w:val="00F3798F"/>
    <w:rsid w:val="00F402BE"/>
    <w:rsid w:val="00F439CA"/>
    <w:rsid w:val="00F55199"/>
    <w:rsid w:val="00F62E06"/>
    <w:rsid w:val="00F87C24"/>
    <w:rsid w:val="00FA217E"/>
    <w:rsid w:val="00FC6B6C"/>
    <w:rsid w:val="00FD6D31"/>
    <w:rsid w:val="00FE0E25"/>
    <w:rsid w:val="00FE27D6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463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46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4</cp:revision>
  <dcterms:created xsi:type="dcterms:W3CDTF">2017-03-05T18:08:00Z</dcterms:created>
  <dcterms:modified xsi:type="dcterms:W3CDTF">2017-03-09T13:01:00Z</dcterms:modified>
</cp:coreProperties>
</file>